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3782D7A3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386883">
        <w:rPr>
          <w:rFonts w:ascii="Verdana" w:hAnsi="Verdana"/>
          <w:noProof/>
          <w:color w:val="4472C4" w:themeColor="accent5"/>
          <w:sz w:val="36"/>
          <w:szCs w:val="36"/>
        </w:rPr>
        <w:t>October 25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1E5E8A3A" w14:textId="77777777" w:rsidR="00E015AC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2904245" w:history="1">
            <w:r w:rsidR="00E015AC" w:rsidRPr="00B77633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45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3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2BE98EDD" w14:textId="77777777" w:rsidR="00E015AC" w:rsidRDefault="002A656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6" w:history="1">
            <w:r w:rsidR="00E015AC" w:rsidRPr="00B77633">
              <w:rPr>
                <w:rStyle w:val="Hyperlink"/>
                <w:noProof/>
              </w:rPr>
              <w:t>Update Templates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46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3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3A1A8C2D" w14:textId="77777777" w:rsidR="00E015AC" w:rsidRDefault="002A656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7" w:history="1">
            <w:r w:rsidR="00E015AC" w:rsidRPr="00B77633">
              <w:rPr>
                <w:rStyle w:val="Hyperlink"/>
                <w:noProof/>
              </w:rPr>
              <w:t>Export Templates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47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5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278076A9" w14:textId="77777777" w:rsidR="00E015AC" w:rsidRDefault="002A656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8" w:history="1">
            <w:r w:rsidR="00E015AC" w:rsidRPr="00B77633">
              <w:rPr>
                <w:rStyle w:val="Hyperlink"/>
                <w:noProof/>
              </w:rPr>
              <w:t>Project Level Template Export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48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5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065502D8" w14:textId="77777777" w:rsidR="00E015AC" w:rsidRDefault="002A656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9" w:history="1">
            <w:r w:rsidR="00E015AC" w:rsidRPr="00B77633">
              <w:rPr>
                <w:rStyle w:val="Hyperlink"/>
                <w:noProof/>
              </w:rPr>
              <w:t>Item Level Template Export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49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12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065ADCF5" w14:textId="77777777" w:rsidR="00E015AC" w:rsidRDefault="002A656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50" w:history="1">
            <w:r w:rsidR="00E015AC" w:rsidRPr="00B77633">
              <w:rPr>
                <w:rStyle w:val="Hyperlink"/>
                <w:noProof/>
              </w:rPr>
              <w:t>Multi-project Template Export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50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16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66DB573A" w14:textId="77777777" w:rsidR="00E015AC" w:rsidRDefault="002A656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51" w:history="1">
            <w:r w:rsidR="00E015AC" w:rsidRPr="00B77633">
              <w:rPr>
                <w:rStyle w:val="Hyperlink"/>
                <w:noProof/>
              </w:rPr>
              <w:t>Create VSIX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51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17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07AE3D11" w14:textId="77777777" w:rsidR="00E015AC" w:rsidRDefault="002A656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52" w:history="1">
            <w:r w:rsidR="00E015AC" w:rsidRPr="00B77633">
              <w:rPr>
                <w:rStyle w:val="Hyperlink"/>
                <w:noProof/>
              </w:rPr>
              <w:t>Kepler Template Notes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52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17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22904245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22904246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8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>(RSAPI, ObjectManager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2" w:name="_Toc22904247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3" w:name="_Toc22904248"/>
      <w:r>
        <w:t>Project Level Template Export</w:t>
      </w:r>
      <w:bookmarkEnd w:id="3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cs</w:t>
      </w:r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csproj</w:t>
      </w:r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2A6563" w:rsidP="00E561FC">
      <w:pPr>
        <w:rPr>
          <w:rFonts w:ascii="Verdana" w:hAnsi="Verdana"/>
          <w:color w:val="000000" w:themeColor="text1"/>
        </w:rPr>
      </w:pPr>
      <w:hyperlink r:id="rId16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the following code to the vstemplate file after the &lt;TemplateContent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WizardExtension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NuGet.VisualStudio.Interop, Version=1.0.0.0, Culture=neutral, PublicKeyToken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FullClassName&gt;NuGet.VisualStudio.TemplateWizard&lt;/FullClassName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WizardExtension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vstemplate file after the &lt;</w:t>
      </w:r>
      <w:r w:rsidR="009D5DA2">
        <w:rPr>
          <w:rFonts w:ascii="Verdana" w:hAnsi="Verdana"/>
          <w:color w:val="000000" w:themeColor="text1"/>
        </w:rPr>
        <w:t>WizardExtension</w:t>
      </w:r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WizardData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WizardData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WizardData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gent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pi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lastRenderedPageBreak/>
        <w:t>&lt;package id="Relativity.ObjectManager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Rsapi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r w:rsidRPr="001B1E28">
        <w:rPr>
          <w:rFonts w:ascii="Verdana" w:hAnsi="Verdana"/>
          <w:color w:val="000000" w:themeColor="text1"/>
          <w:u w:val="single"/>
        </w:rPr>
        <w:t>packages.config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r w:rsidRPr="0014495A">
        <w:rPr>
          <w:rFonts w:ascii="Verdana" w:hAnsi="Verdana"/>
          <w:b/>
          <w:color w:val="000000" w:themeColor="text1"/>
        </w:rPr>
        <w:t>packages.config</w:t>
      </w:r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r w:rsidRPr="009C735D">
        <w:rPr>
          <w:rFonts w:ascii="Verdana" w:hAnsi="Verdana"/>
          <w:b/>
          <w:color w:val="000000" w:themeColor="text1"/>
        </w:rPr>
        <w:t>csproj</w:t>
      </w:r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ProjectTemplate</w:t>
      </w:r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4" w:name="_Toc22904249"/>
      <w:r>
        <w:lastRenderedPageBreak/>
        <w:t>Item</w:t>
      </w:r>
      <w:r w:rsidR="00590B0B">
        <w:t xml:space="preserve"> Level Template Export</w:t>
      </w:r>
      <w:bookmarkEnd w:id="4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5" w:name="_Toc22904250"/>
      <w:r>
        <w:t>Multi-project Template Export</w:t>
      </w:r>
      <w:bookmarkEnd w:id="5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Zip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RIP.Provider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saferootprojectname$.Provider. Update .csproj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Add the following to the .vstemplatefiles below the other WizardExtension tag (</w:t>
      </w:r>
      <w:r w:rsidRPr="00E64F21">
        <w:rPr>
          <w:rFonts w:ascii="Verdana" w:hAnsi="Verdana" w:cstheme="minorHAnsi"/>
        </w:rPr>
        <w:t>this will replace the $saferootprojectname$ variables 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WizardExtension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RelativityWizard, Version=1.0.0.0, Culture=neutral, PublicKeyToken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FullClassName&gt;RelativityWizard.ChildWizard&lt;/FullClassName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&lt;/WizardExtension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ManagerWorker/Project/) and replace all of the individuation project folders with the updated Project Files and .vstemplate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Zip up all of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folder</w:t>
      </w:r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6" w:name="_Toc22904251"/>
      <w:r>
        <w:t>Create VSIX</w:t>
      </w:r>
      <w:bookmarkEnd w:id="6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r w:rsidR="009E1A9F" w:rsidRPr="00E64F21">
        <w:rPr>
          <w:rFonts w:ascii="Verdana" w:hAnsi="Verdana"/>
          <w:b/>
        </w:rPr>
        <w:t>AllRelativityTemplates</w:t>
      </w:r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all of 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\VSIX\AllRelativityTemplates\ItemTemplates</w:t>
      </w:r>
      <w:r w:rsidR="00FD5592" w:rsidRPr="00E64F21">
        <w:rPr>
          <w:rFonts w:ascii="Verdana" w:hAnsi="Verdana"/>
          <w:b/>
        </w:rPr>
        <w:t>\Relativity\</w:t>
      </w:r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all of the ZIP files for the Project templates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\VSIX\AllRelativityTemplates\ProjectTemplates</w:t>
      </w:r>
      <w:r w:rsidR="00FD5592" w:rsidRPr="00E64F21">
        <w:rPr>
          <w:rFonts w:ascii="Verdana" w:hAnsi="Verdana"/>
          <w:b/>
        </w:rPr>
        <w:t>\Relativity\</w:t>
      </w:r>
    </w:p>
    <w:p w14:paraId="187F7A6A" w14:textId="3159031D" w:rsidR="008F1CBF" w:rsidRDefault="008F1CBF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>Update the Templates Version number in the wizard.</w:t>
      </w:r>
    </w:p>
    <w:p w14:paraId="635E4521" w14:textId="3197680D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r w:rsidRPr="00E64F21">
        <w:rPr>
          <w:rFonts w:ascii="Verdana" w:hAnsi="Verdana"/>
        </w:rPr>
        <w:t xml:space="preserve">vsix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 xml:space="preserve">After uploading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p w14:paraId="7D77B846" w14:textId="77777777" w:rsidR="000A2259" w:rsidRDefault="000A2259" w:rsidP="000A2259">
      <w:pPr>
        <w:rPr>
          <w:rFonts w:ascii="Verdana" w:hAnsi="Verdana"/>
        </w:rPr>
      </w:pPr>
    </w:p>
    <w:p w14:paraId="2292FDF6" w14:textId="0E36C379" w:rsidR="000A2259" w:rsidRDefault="000A2259" w:rsidP="000A2259">
      <w:pPr>
        <w:pStyle w:val="Heading2"/>
      </w:pPr>
      <w:bookmarkStart w:id="7" w:name="_Toc22904252"/>
      <w:r>
        <w:t xml:space="preserve">Kepler </w:t>
      </w:r>
      <w:r w:rsidR="00FB6A1A">
        <w:t xml:space="preserve">Template </w:t>
      </w:r>
      <w:r>
        <w:t>Notes</w:t>
      </w:r>
      <w:bookmarkEnd w:id="7"/>
    </w:p>
    <w:p w14:paraId="7A96025B" w14:textId="66A1D4CA" w:rsidR="00FB6A1A" w:rsidRDefault="00FB6A1A" w:rsidP="000A2259">
      <w:r>
        <w:t>Some notes and story behind the way we implemented the Kepler Templates.</w:t>
      </w:r>
    </w:p>
    <w:p w14:paraId="696D3B92" w14:textId="28D42483" w:rsidR="00FB6A1A" w:rsidRDefault="00FB6A1A" w:rsidP="00FB6A1A">
      <w:pPr>
        <w:pStyle w:val="ListParagraph"/>
        <w:numPr>
          <w:ilvl w:val="0"/>
          <w:numId w:val="11"/>
        </w:numPr>
      </w:pPr>
      <w:r>
        <w:t xml:space="preserve">The original </w:t>
      </w:r>
      <w:r w:rsidR="00386883">
        <w:t xml:space="preserve">Kepler Template </w:t>
      </w:r>
      <w:r>
        <w:t xml:space="preserve">Solution </w:t>
      </w:r>
      <w:r w:rsidR="00386883">
        <w:t xml:space="preserve">is </w:t>
      </w:r>
      <w:r>
        <w:t>great, but it was not connected to the original Relativity templates project</w:t>
      </w:r>
    </w:p>
    <w:p w14:paraId="32A1A320" w14:textId="2CA9FD74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This resulted in exporting each project manually in the way we did it above with a bunch of manual tweaks against </w:t>
      </w:r>
      <w:r w:rsidR="00386883">
        <w:t xml:space="preserve">the </w:t>
      </w:r>
      <w:r>
        <w:t xml:space="preserve">original code.  </w:t>
      </w:r>
    </w:p>
    <w:p w14:paraId="6AB4E927" w14:textId="67AC3E33" w:rsidR="00FB6A1A" w:rsidRDefault="00FB6A1A" w:rsidP="00FB6A1A">
      <w:pPr>
        <w:pStyle w:val="ListParagraph"/>
        <w:numPr>
          <w:ilvl w:val="1"/>
          <w:numId w:val="11"/>
        </w:numPr>
      </w:pPr>
      <w:r>
        <w:t>What this means is you should</w:t>
      </w:r>
      <w:bookmarkStart w:id="8" w:name="_GoBack"/>
      <w:bookmarkEnd w:id="8"/>
      <w:r>
        <w:t xml:space="preserve"> edit the code, files, and vstemplate xml manually (for now) under </w:t>
      </w:r>
      <w:r w:rsidRPr="00FB6A1A">
        <w:rPr>
          <w:i/>
        </w:rPr>
        <w:t>D:\SourceCode\GitHub\relativity-templates\Exports\Kepler</w:t>
      </w:r>
      <w:r>
        <w:t xml:space="preserve"> before </w:t>
      </w:r>
      <w:r w:rsidR="004A11B5">
        <w:t>pushing it to the AllRelativityTemplates solution.</w:t>
      </w:r>
    </w:p>
    <w:p w14:paraId="2D3D33BF" w14:textId="77777777" w:rsidR="00FB6A1A" w:rsidRDefault="00FB6A1A" w:rsidP="00FB6A1A">
      <w:pPr>
        <w:pStyle w:val="ListParagraph"/>
        <w:numPr>
          <w:ilvl w:val="0"/>
          <w:numId w:val="11"/>
        </w:numPr>
      </w:pPr>
      <w:r w:rsidRPr="007C7B23">
        <w:t>Known Issues</w:t>
      </w:r>
      <w:r>
        <w:t>:</w:t>
      </w:r>
    </w:p>
    <w:p w14:paraId="4BA1C5AE" w14:textId="583B2E6C" w:rsidR="00FB6A1A" w:rsidRPr="000A2259" w:rsidRDefault="00FB6A1A" w:rsidP="00FB6A1A">
      <w:pPr>
        <w:pStyle w:val="ListParagraph"/>
        <w:numPr>
          <w:ilvl w:val="1"/>
          <w:numId w:val="11"/>
        </w:numPr>
      </w:pPr>
      <w:r>
        <w:t xml:space="preserve">IModule and IService Item templates do not use their respective Wizards like the Project template does.  </w:t>
      </w:r>
    </w:p>
    <w:sectPr w:rsidR="00FB6A1A" w:rsidRPr="000A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50B2EC" w14:textId="77777777" w:rsidR="002A6563" w:rsidRDefault="002A6563" w:rsidP="00F96B15">
      <w:pPr>
        <w:spacing w:after="0" w:line="240" w:lineRule="auto"/>
      </w:pPr>
      <w:r>
        <w:separator/>
      </w:r>
    </w:p>
  </w:endnote>
  <w:endnote w:type="continuationSeparator" w:id="0">
    <w:p w14:paraId="063EAAA9" w14:textId="77777777" w:rsidR="002A6563" w:rsidRDefault="002A6563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7B931D" w14:textId="77777777" w:rsidR="002A6563" w:rsidRDefault="002A6563" w:rsidP="00F96B15">
      <w:pPr>
        <w:spacing w:after="0" w:line="240" w:lineRule="auto"/>
      </w:pPr>
      <w:r>
        <w:separator/>
      </w:r>
    </w:p>
  </w:footnote>
  <w:footnote w:type="continuationSeparator" w:id="0">
    <w:p w14:paraId="27EC4E34" w14:textId="77777777" w:rsidR="002A6563" w:rsidRDefault="002A6563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31371"/>
    <w:multiLevelType w:val="hybridMultilevel"/>
    <w:tmpl w:val="1960C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10"/>
  </w:num>
  <w:num w:numId="7">
    <w:abstractNumId w:val="5"/>
  </w:num>
  <w:num w:numId="8">
    <w:abstractNumId w:val="0"/>
  </w:num>
  <w:num w:numId="9">
    <w:abstractNumId w:val="2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2259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3D6A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A6563"/>
    <w:rsid w:val="002B20ED"/>
    <w:rsid w:val="002D28AD"/>
    <w:rsid w:val="002E0E7E"/>
    <w:rsid w:val="002E1436"/>
    <w:rsid w:val="002E72B2"/>
    <w:rsid w:val="002F0AC3"/>
    <w:rsid w:val="00306D39"/>
    <w:rsid w:val="00334286"/>
    <w:rsid w:val="00353B30"/>
    <w:rsid w:val="00355EAB"/>
    <w:rsid w:val="00362BDE"/>
    <w:rsid w:val="00363071"/>
    <w:rsid w:val="00373FC0"/>
    <w:rsid w:val="003777CA"/>
    <w:rsid w:val="003858BA"/>
    <w:rsid w:val="00386883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A11B5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1189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C5678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C7B23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1CBF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48FC"/>
    <w:rsid w:val="009560F1"/>
    <w:rsid w:val="00957171"/>
    <w:rsid w:val="00963766"/>
    <w:rsid w:val="00971BE3"/>
    <w:rsid w:val="00982AEB"/>
    <w:rsid w:val="009A7C97"/>
    <w:rsid w:val="009C47F7"/>
    <w:rsid w:val="009C735D"/>
    <w:rsid w:val="009D5DA2"/>
    <w:rsid w:val="009D6D86"/>
    <w:rsid w:val="009E1A9F"/>
    <w:rsid w:val="009E3D32"/>
    <w:rsid w:val="009F4D0D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396B"/>
    <w:rsid w:val="00CB30FD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84DC3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15AC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B6A1A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.kcura.com/projects/CD/repos/applinyzer/brow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en-us/library/eehb4faa.aspx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7E4EB-9BD3-42D7-8907-E894ED626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0</TotalTime>
  <Pages>17</Pages>
  <Words>1321</Words>
  <Characters>753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Thomas Lachin</cp:lastModifiedBy>
  <cp:revision>309</cp:revision>
  <cp:lastPrinted>2018-04-23T19:59:00Z</cp:lastPrinted>
  <dcterms:created xsi:type="dcterms:W3CDTF">2017-04-18T14:48:00Z</dcterms:created>
  <dcterms:modified xsi:type="dcterms:W3CDTF">2019-10-25T19:00:00Z</dcterms:modified>
</cp:coreProperties>
</file>